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4920" w:rsidRPr="00C34920" w:rsidRDefault="00C34920" w:rsidP="00C34920">
      <w:pPr>
        <w:tabs>
          <w:tab w:val="right" w:pos="9821"/>
        </w:tabs>
        <w:outlineLvl w:val="0"/>
        <w:rPr>
          <w:b/>
          <w:bCs/>
          <w:sz w:val="24"/>
          <w:szCs w:val="24"/>
        </w:rPr>
      </w:pPr>
      <w:del w:id="0" w:author="Miles, Janice" w:date="2021-03-05T17:49:00Z">
        <w:r w:rsidRPr="00C34920" w:rsidDel="00C34920">
          <w:rPr>
            <w:b/>
            <w:bCs/>
            <w:sz w:val="24"/>
            <w:szCs w:val="24"/>
          </w:rPr>
          <w:delText>AGREEMENT</w:delText>
        </w:r>
        <w:r w:rsidRPr="00C34920" w:rsidDel="00C34920">
          <w:rPr>
            <w:b/>
            <w:bCs/>
            <w:spacing w:val="-1"/>
            <w:sz w:val="24"/>
            <w:szCs w:val="24"/>
          </w:rPr>
          <w:delText xml:space="preserve"> </w:delText>
        </w:r>
      </w:del>
      <w:ins w:id="1" w:author="Miles, Janice" w:date="2021-03-05T17:49:00Z">
        <w:r>
          <w:rPr>
            <w:b/>
            <w:bCs/>
            <w:sz w:val="24"/>
            <w:szCs w:val="24"/>
          </w:rPr>
          <w:t>NON-FEDERAL RECOVERIES -</w:t>
        </w:r>
        <w:r w:rsidRPr="00C34920">
          <w:rPr>
            <w:b/>
            <w:bCs/>
            <w:spacing w:val="-1"/>
            <w:sz w:val="24"/>
            <w:szCs w:val="24"/>
          </w:rPr>
          <w:t xml:space="preserve"> </w:t>
        </w:r>
      </w:ins>
      <w:r w:rsidRPr="00C34920">
        <w:rPr>
          <w:b/>
          <w:bCs/>
          <w:sz w:val="24"/>
          <w:szCs w:val="24"/>
        </w:rPr>
        <w:t>PROVISION</w:t>
      </w:r>
      <w:r w:rsidRPr="00C34920">
        <w:rPr>
          <w:b/>
          <w:bCs/>
          <w:spacing w:val="-1"/>
          <w:sz w:val="24"/>
          <w:szCs w:val="24"/>
        </w:rPr>
        <w:t xml:space="preserve"> </w:t>
      </w:r>
      <w:r w:rsidRPr="00C34920">
        <w:rPr>
          <w:b/>
          <w:bCs/>
          <w:sz w:val="24"/>
          <w:szCs w:val="24"/>
        </w:rPr>
        <w:t>REQUIRED</w:t>
      </w:r>
      <w:r w:rsidRPr="00C34920">
        <w:rPr>
          <w:b/>
          <w:bCs/>
          <w:sz w:val="24"/>
          <w:szCs w:val="24"/>
        </w:rPr>
        <w:tab/>
      </w:r>
      <w:del w:id="2" w:author="Miles, Janice" w:date="2021-03-05T17:49:00Z">
        <w:r w:rsidRPr="00C34920" w:rsidDel="00C34920">
          <w:rPr>
            <w:b/>
            <w:bCs/>
            <w:sz w:val="24"/>
            <w:szCs w:val="24"/>
          </w:rPr>
          <w:delText>8758.1</w:delText>
        </w:r>
      </w:del>
      <w:ins w:id="3" w:author="Miles, Janice" w:date="2021-03-05T17:49:00Z">
        <w:r>
          <w:rPr>
            <w:b/>
            <w:bCs/>
            <w:sz w:val="24"/>
            <w:szCs w:val="24"/>
          </w:rPr>
          <w:t>9217.2</w:t>
        </w:r>
      </w:ins>
    </w:p>
    <w:p w:rsidR="00C34920" w:rsidRPr="00C34920" w:rsidRDefault="00C34920" w:rsidP="00C34920">
      <w:pPr>
        <w:rPr>
          <w:sz w:val="24"/>
          <w:szCs w:val="24"/>
        </w:rPr>
      </w:pPr>
      <w:r w:rsidRPr="00C34920">
        <w:rPr>
          <w:sz w:val="24"/>
          <w:szCs w:val="24"/>
        </w:rPr>
        <w:t xml:space="preserve">(Revised </w:t>
      </w:r>
      <w:del w:id="4" w:author="Miles, Janice" w:date="2021-03-05T17:49:00Z">
        <w:r w:rsidRPr="00C34920" w:rsidDel="00C34920">
          <w:rPr>
            <w:sz w:val="24"/>
            <w:szCs w:val="24"/>
          </w:rPr>
          <w:delText>2/99</w:delText>
        </w:r>
      </w:del>
      <w:ins w:id="5" w:author="Miles, Janice" w:date="2021-03-05T17:49:00Z">
        <w:r>
          <w:rPr>
            <w:sz w:val="24"/>
            <w:szCs w:val="24"/>
          </w:rPr>
          <w:t>and renumbered from 8758.1 xx/2021</w:t>
        </w:r>
      </w:ins>
      <w:r w:rsidRPr="00C34920">
        <w:rPr>
          <w:sz w:val="24"/>
          <w:szCs w:val="24"/>
        </w:rPr>
        <w:t>)</w:t>
      </w:r>
    </w:p>
    <w:p w:rsidR="00C34920" w:rsidRPr="00C34920" w:rsidRDefault="00C34920" w:rsidP="00C34920">
      <w:pPr>
        <w:tabs>
          <w:tab w:val="left" w:pos="820"/>
        </w:tabs>
        <w:spacing w:before="216"/>
        <w:ind w:right="1082"/>
        <w:rPr>
          <w:sz w:val="24"/>
          <w:szCs w:val="24"/>
          <w:lang w:val="en"/>
        </w:rPr>
      </w:pPr>
      <w:r w:rsidRPr="00C34920">
        <w:rPr>
          <w:sz w:val="24"/>
          <w:szCs w:val="24"/>
          <w:lang w:val="en"/>
        </w:rPr>
        <w:t xml:space="preserve">All agreements or arrangements services will include charges for the costs identified </w:t>
      </w:r>
      <w:del w:id="6" w:author="Miles, Janice" w:date="2021-03-05T17:50:00Z">
        <w:r w:rsidRPr="00C34920" w:rsidDel="00C34920">
          <w:rPr>
            <w:sz w:val="24"/>
            <w:szCs w:val="24"/>
            <w:lang w:val="en"/>
          </w:rPr>
          <w:delText>above</w:delText>
        </w:r>
      </w:del>
      <w:ins w:id="7" w:author="Miles, Janice" w:date="2021-03-05T17:50:00Z">
        <w:r>
          <w:rPr>
            <w:sz w:val="24"/>
            <w:szCs w:val="24"/>
            <w:lang w:val="en"/>
          </w:rPr>
          <w:t>in SAM section 9217.1</w:t>
        </w:r>
      </w:ins>
      <w:r w:rsidRPr="00C34920">
        <w:rPr>
          <w:sz w:val="24"/>
          <w:szCs w:val="24"/>
          <w:lang w:val="en"/>
        </w:rPr>
        <w:t xml:space="preserve">. Include in any agreements a provision that the charges are computed in accordance with SAM Section </w:t>
      </w:r>
      <w:del w:id="8" w:author="Miles, Janice" w:date="2021-03-05T17:50:00Z">
        <w:r w:rsidRPr="00C34920" w:rsidDel="00C34920">
          <w:rPr>
            <w:sz w:val="24"/>
            <w:szCs w:val="24"/>
            <w:lang w:val="en"/>
          </w:rPr>
          <w:delText>8752</w:delText>
        </w:r>
      </w:del>
      <w:ins w:id="9" w:author="Miles, Janice" w:date="2021-03-05T17:50:00Z">
        <w:r>
          <w:rPr>
            <w:sz w:val="24"/>
            <w:szCs w:val="24"/>
            <w:lang w:val="en"/>
          </w:rPr>
          <w:t>9213</w:t>
        </w:r>
      </w:ins>
      <w:r w:rsidRPr="00C34920">
        <w:rPr>
          <w:sz w:val="24"/>
          <w:szCs w:val="24"/>
          <w:lang w:val="en"/>
        </w:rPr>
        <w:t xml:space="preserve">. </w:t>
      </w:r>
      <w:del w:id="10" w:author="Miles, Janice" w:date="2021-04-16T13:59:00Z">
        <w:r w:rsidRPr="00C34920" w:rsidDel="00402EE4">
          <w:rPr>
            <w:sz w:val="24"/>
            <w:szCs w:val="24"/>
            <w:lang w:val="en"/>
          </w:rPr>
          <w:delText>Any of the</w:delText>
        </w:r>
      </w:del>
      <w:ins w:id="11" w:author="Miles, Janice" w:date="2021-04-16T13:59:00Z">
        <w:r w:rsidR="00402EE4">
          <w:rPr>
            <w:sz w:val="24"/>
            <w:szCs w:val="24"/>
            <w:lang w:val="en"/>
          </w:rPr>
          <w:t>The</w:t>
        </w:r>
      </w:ins>
      <w:r w:rsidRPr="00C34920">
        <w:rPr>
          <w:sz w:val="24"/>
          <w:szCs w:val="24"/>
          <w:lang w:val="en"/>
        </w:rPr>
        <w:t xml:space="preserve"> following sample paragraph</w:t>
      </w:r>
      <w:del w:id="12" w:author="Miles, Janice" w:date="2021-04-16T13:59:00Z">
        <w:r w:rsidRPr="00C34920" w:rsidDel="00402EE4">
          <w:rPr>
            <w:sz w:val="24"/>
            <w:szCs w:val="24"/>
            <w:lang w:val="en"/>
          </w:rPr>
          <w:delText>s</w:delText>
        </w:r>
      </w:del>
      <w:r w:rsidRPr="00C34920">
        <w:rPr>
          <w:sz w:val="24"/>
          <w:szCs w:val="24"/>
          <w:lang w:val="en"/>
        </w:rPr>
        <w:t xml:space="preserve"> may be used in the agreement:</w:t>
      </w:r>
    </w:p>
    <w:p w:rsidR="00C34920" w:rsidRPr="00C34920" w:rsidDel="00402EE4" w:rsidRDefault="00C34920" w:rsidP="00C34920">
      <w:pPr>
        <w:numPr>
          <w:ilvl w:val="0"/>
          <w:numId w:val="35"/>
        </w:numPr>
        <w:tabs>
          <w:tab w:val="left" w:pos="820"/>
        </w:tabs>
        <w:spacing w:before="216"/>
        <w:ind w:right="1082"/>
        <w:rPr>
          <w:del w:id="13" w:author="Miles, Janice" w:date="2021-04-16T13:59:00Z"/>
          <w:sz w:val="24"/>
          <w:szCs w:val="24"/>
          <w:lang w:val="en"/>
        </w:rPr>
      </w:pPr>
      <w:del w:id="14" w:author="Miles, Janice" w:date="2021-04-16T13:59:00Z">
        <w:r w:rsidRPr="00C34920" w:rsidDel="00402EE4">
          <w:rPr>
            <w:sz w:val="24"/>
            <w:szCs w:val="24"/>
            <w:lang w:val="en"/>
          </w:rPr>
          <w:delText xml:space="preserve">"Upon completion of the foregoing in a satisfactory manner (name of state agency receiving service) agrees to pay to (name of state agency performing service) an amount equal to the latter's cost of performance hereunder computed in accordance with </w:delText>
        </w:r>
      </w:del>
      <w:del w:id="15" w:author="Miles, Janice" w:date="2021-03-05T17:51:00Z">
        <w:r w:rsidRPr="00C34920" w:rsidDel="00C34920">
          <w:rPr>
            <w:sz w:val="24"/>
            <w:szCs w:val="24"/>
            <w:lang w:val="en"/>
          </w:rPr>
          <w:delText xml:space="preserve">Section 8752 </w:delText>
        </w:r>
      </w:del>
      <w:del w:id="16" w:author="Miles, Janice" w:date="2021-04-16T13:59:00Z">
        <w:r w:rsidRPr="00C34920" w:rsidDel="00402EE4">
          <w:rPr>
            <w:sz w:val="24"/>
            <w:szCs w:val="24"/>
            <w:lang w:val="en"/>
          </w:rPr>
          <w:delText xml:space="preserve">of the State Administrative Manual. The total amount of this agreement shall not exceed $. Nothing herein contained shall preclude advance payments pursuant to </w:delText>
        </w:r>
        <w:r w:rsidR="00866C08" w:rsidDel="00402EE4">
          <w:fldChar w:fldCharType="begin"/>
        </w:r>
        <w:r w:rsidR="00866C08" w:rsidDel="00402EE4">
          <w:delInstrText xml:space="preserve"> HYPERLINK "http://leginfo.legislature.ca.gov/faces/codes_displayText.xhtml?lawCode=GOV&amp;amp;division=3.&amp;amp;title=2.&amp;amp;part=1.&amp;amp;chapter=3.&amp;amp;article=1" </w:delInstrText>
        </w:r>
        <w:r w:rsidR="00866C08" w:rsidDel="00402EE4">
          <w:fldChar w:fldCharType="separate"/>
        </w:r>
        <w:r w:rsidRPr="00C34920" w:rsidDel="00402EE4">
          <w:rPr>
            <w:color w:val="0000FF" w:themeColor="hyperlink"/>
            <w:sz w:val="24"/>
            <w:szCs w:val="24"/>
            <w:u w:val="single"/>
            <w:lang w:val="en"/>
          </w:rPr>
          <w:delText>Article 1, Chapter 3, Part l, Division 3, Title 2</w:delText>
        </w:r>
        <w:r w:rsidR="00866C08" w:rsidDel="00402EE4">
          <w:rPr>
            <w:color w:val="0000FF" w:themeColor="hyperlink"/>
            <w:sz w:val="24"/>
            <w:szCs w:val="24"/>
            <w:u w:val="single"/>
            <w:lang w:val="en"/>
          </w:rPr>
          <w:fldChar w:fldCharType="end"/>
        </w:r>
        <w:r w:rsidRPr="00C34920" w:rsidDel="00402EE4">
          <w:rPr>
            <w:sz w:val="24"/>
            <w:szCs w:val="24"/>
            <w:lang w:val="en"/>
          </w:rPr>
          <w:delText>, Government Code."</w:delText>
        </w:r>
      </w:del>
    </w:p>
    <w:p w:rsidR="00C34920" w:rsidRPr="00C34920" w:rsidDel="00402EE4" w:rsidRDefault="00C34920" w:rsidP="00C34920">
      <w:pPr>
        <w:numPr>
          <w:ilvl w:val="0"/>
          <w:numId w:val="35"/>
        </w:numPr>
        <w:tabs>
          <w:tab w:val="left" w:pos="820"/>
        </w:tabs>
        <w:spacing w:before="216"/>
        <w:ind w:right="1082"/>
        <w:rPr>
          <w:del w:id="17" w:author="Miles, Janice" w:date="2021-04-16T13:59:00Z"/>
          <w:sz w:val="24"/>
          <w:szCs w:val="24"/>
          <w:lang w:val="en"/>
        </w:rPr>
      </w:pPr>
      <w:del w:id="18" w:author="Miles, Janice" w:date="2021-04-16T13:59:00Z">
        <w:r w:rsidRPr="00C34920" w:rsidDel="00402EE4">
          <w:rPr>
            <w:sz w:val="24"/>
            <w:szCs w:val="24"/>
            <w:lang w:val="en"/>
          </w:rPr>
          <w:delText xml:space="preserve">"Upon completion of the foregoing in a satisfactory manner (name of state agency receiving service) agrees to pay to (name of state agency performing service) the sum of $, which sum has been computed in accordance with </w:delText>
        </w:r>
      </w:del>
      <w:del w:id="19" w:author="Miles, Janice" w:date="2021-03-05T17:52:00Z">
        <w:r w:rsidRPr="00C34920" w:rsidDel="00C34920">
          <w:rPr>
            <w:sz w:val="24"/>
            <w:szCs w:val="24"/>
            <w:lang w:val="en"/>
          </w:rPr>
          <w:delText xml:space="preserve">Section 8752 </w:delText>
        </w:r>
      </w:del>
      <w:del w:id="20" w:author="Miles, Janice" w:date="2021-04-16T13:59:00Z">
        <w:r w:rsidRPr="00C34920" w:rsidDel="00402EE4">
          <w:rPr>
            <w:sz w:val="24"/>
            <w:szCs w:val="24"/>
            <w:lang w:val="en"/>
          </w:rPr>
          <w:delText xml:space="preserve">of the State Administrative Manual. Nothing herein contained shall preclude advance payments pursuant to </w:delText>
        </w:r>
        <w:r w:rsidR="00866C08" w:rsidDel="00402EE4">
          <w:fldChar w:fldCharType="begin"/>
        </w:r>
        <w:r w:rsidR="00866C08" w:rsidDel="00402EE4">
          <w:delInstrText xml:space="preserve"> HYPERLINK "http://leginfo.legislature.ca.gov/faces/codes_displayText.xhtml?lawCode=GOV&amp;amp;division=3.&amp;amp;title=2.&amp;amp;part=1.&amp;amp;chapter=3.&amp;amp;article=2" </w:delInstrText>
        </w:r>
        <w:r w:rsidR="00866C08" w:rsidDel="00402EE4">
          <w:fldChar w:fldCharType="separate"/>
        </w:r>
        <w:r w:rsidRPr="00C34920" w:rsidDel="00402EE4">
          <w:rPr>
            <w:color w:val="0000FF" w:themeColor="hyperlink"/>
            <w:sz w:val="24"/>
            <w:szCs w:val="24"/>
            <w:u w:val="single"/>
            <w:lang w:val="en"/>
          </w:rPr>
          <w:delText>Article 2, Chapter 3, Part 1, Division 3, Title 2</w:delText>
        </w:r>
        <w:r w:rsidR="00866C08" w:rsidDel="00402EE4">
          <w:rPr>
            <w:color w:val="0000FF" w:themeColor="hyperlink"/>
            <w:sz w:val="24"/>
            <w:szCs w:val="24"/>
            <w:u w:val="single"/>
            <w:lang w:val="en"/>
          </w:rPr>
          <w:fldChar w:fldCharType="end"/>
        </w:r>
        <w:r w:rsidRPr="00C34920" w:rsidDel="00402EE4">
          <w:rPr>
            <w:sz w:val="24"/>
            <w:szCs w:val="24"/>
            <w:lang w:val="en"/>
          </w:rPr>
          <w:delText>, Government Code."</w:delText>
        </w:r>
      </w:del>
    </w:p>
    <w:p w:rsidR="00C34920" w:rsidRPr="00C34920" w:rsidRDefault="00C34920" w:rsidP="00C34920">
      <w:pPr>
        <w:numPr>
          <w:ilvl w:val="0"/>
          <w:numId w:val="35"/>
        </w:numPr>
        <w:tabs>
          <w:tab w:val="left" w:pos="820"/>
        </w:tabs>
        <w:spacing w:before="216"/>
        <w:ind w:right="1082"/>
        <w:rPr>
          <w:sz w:val="24"/>
          <w:szCs w:val="24"/>
          <w:lang w:val="en"/>
        </w:rPr>
      </w:pPr>
      <w:r w:rsidRPr="00C34920">
        <w:rPr>
          <w:sz w:val="24"/>
          <w:szCs w:val="24"/>
          <w:lang w:val="en"/>
        </w:rPr>
        <w:t xml:space="preserve">"In consideration of the performance of the foregoing in a satisfactory manner (name of </w:t>
      </w:r>
      <w:del w:id="21" w:author="Miles, Janice" w:date="2021-03-05T17:52:00Z">
        <w:r w:rsidRPr="00C34920" w:rsidDel="00C34920">
          <w:rPr>
            <w:sz w:val="24"/>
            <w:szCs w:val="24"/>
            <w:lang w:val="en"/>
          </w:rPr>
          <w:delText xml:space="preserve">State </w:delText>
        </w:r>
      </w:del>
      <w:ins w:id="22" w:author="Miles, Janice" w:date="2021-03-05T17:52:00Z">
        <w:r>
          <w:rPr>
            <w:sz w:val="24"/>
            <w:szCs w:val="24"/>
            <w:lang w:val="en"/>
          </w:rPr>
          <w:t>s</w:t>
        </w:r>
        <w:r w:rsidRPr="00C34920">
          <w:rPr>
            <w:sz w:val="24"/>
            <w:szCs w:val="24"/>
            <w:lang w:val="en"/>
          </w:rPr>
          <w:t xml:space="preserve">tate </w:t>
        </w:r>
      </w:ins>
      <w:r w:rsidRPr="00C34920">
        <w:rPr>
          <w:sz w:val="24"/>
          <w:szCs w:val="24"/>
          <w:lang w:val="en"/>
        </w:rPr>
        <w:t>agency</w:t>
      </w:r>
      <w:ins w:id="23" w:author="Miles, Janice" w:date="2021-03-05T17:52:00Z">
        <w:r>
          <w:rPr>
            <w:sz w:val="24"/>
            <w:szCs w:val="24"/>
            <w:lang w:val="en"/>
          </w:rPr>
          <w:t>/department</w:t>
        </w:r>
      </w:ins>
      <w:r w:rsidRPr="00C34920">
        <w:rPr>
          <w:sz w:val="24"/>
          <w:szCs w:val="24"/>
          <w:lang w:val="en"/>
        </w:rPr>
        <w:t xml:space="preserve"> receiving service) agrees to pay to (name of </w:t>
      </w:r>
      <w:del w:id="24" w:author="Miles, Janice" w:date="2021-03-05T17:52:00Z">
        <w:r w:rsidRPr="00C34920" w:rsidDel="00C34920">
          <w:rPr>
            <w:sz w:val="24"/>
            <w:szCs w:val="24"/>
            <w:lang w:val="en"/>
          </w:rPr>
          <w:delText xml:space="preserve">State </w:delText>
        </w:r>
      </w:del>
      <w:ins w:id="25" w:author="Miles, Janice" w:date="2021-03-05T17:52:00Z">
        <w:r>
          <w:rPr>
            <w:sz w:val="24"/>
            <w:szCs w:val="24"/>
            <w:lang w:val="en"/>
          </w:rPr>
          <w:t>s</w:t>
        </w:r>
        <w:r w:rsidRPr="00C34920">
          <w:rPr>
            <w:sz w:val="24"/>
            <w:szCs w:val="24"/>
            <w:lang w:val="en"/>
          </w:rPr>
          <w:t xml:space="preserve">tate </w:t>
        </w:r>
      </w:ins>
      <w:r w:rsidRPr="00C34920">
        <w:rPr>
          <w:sz w:val="24"/>
          <w:szCs w:val="24"/>
          <w:lang w:val="en"/>
        </w:rPr>
        <w:t>agency</w:t>
      </w:r>
      <w:ins w:id="26" w:author="Miles, Janice" w:date="2021-03-05T17:52:00Z">
        <w:r>
          <w:rPr>
            <w:sz w:val="24"/>
            <w:szCs w:val="24"/>
            <w:lang w:val="en"/>
          </w:rPr>
          <w:t>/department</w:t>
        </w:r>
      </w:ins>
      <w:r w:rsidRPr="00C34920">
        <w:rPr>
          <w:sz w:val="24"/>
          <w:szCs w:val="24"/>
          <w:lang w:val="en"/>
        </w:rPr>
        <w:t xml:space="preserve"> performing service) the sum of $</w:t>
      </w:r>
      <w:ins w:id="27" w:author="Miles, Janice" w:date="2021-03-05T17:52:00Z">
        <w:r>
          <w:rPr>
            <w:sz w:val="24"/>
            <w:szCs w:val="24"/>
            <w:lang w:val="en"/>
          </w:rPr>
          <w:t>________</w:t>
        </w:r>
      </w:ins>
      <w:ins w:id="28" w:author="Miles, Janice" w:date="2021-03-05T17:53:00Z">
        <w:r>
          <w:rPr>
            <w:sz w:val="24"/>
            <w:szCs w:val="24"/>
            <w:lang w:val="en"/>
          </w:rPr>
          <w:t xml:space="preserve"> </w:t>
        </w:r>
      </w:ins>
      <w:r w:rsidRPr="00C34920">
        <w:rPr>
          <w:sz w:val="24"/>
          <w:szCs w:val="24"/>
          <w:lang w:val="en"/>
        </w:rPr>
        <w:t xml:space="preserve">payable as follows: (For example, at the end of each calendar month). Said consideration has been computed in accordance with </w:t>
      </w:r>
      <w:del w:id="29" w:author="Miles, Janice" w:date="2021-03-05T17:53:00Z">
        <w:r w:rsidRPr="00C34920" w:rsidDel="00C34920">
          <w:rPr>
            <w:sz w:val="24"/>
            <w:szCs w:val="24"/>
            <w:lang w:val="en"/>
          </w:rPr>
          <w:delText xml:space="preserve">Section </w:delText>
        </w:r>
      </w:del>
      <w:ins w:id="30" w:author="Miles, Janice" w:date="2021-03-05T17:53:00Z">
        <w:r>
          <w:rPr>
            <w:sz w:val="24"/>
            <w:szCs w:val="24"/>
            <w:lang w:val="en"/>
          </w:rPr>
          <w:t>s</w:t>
        </w:r>
        <w:r w:rsidRPr="00C34920">
          <w:rPr>
            <w:sz w:val="24"/>
            <w:szCs w:val="24"/>
            <w:lang w:val="en"/>
          </w:rPr>
          <w:t xml:space="preserve">ection </w:t>
        </w:r>
      </w:ins>
      <w:del w:id="31" w:author="Miles, Janice" w:date="2021-03-05T17:53:00Z">
        <w:r w:rsidRPr="00C34920" w:rsidDel="00C34920">
          <w:rPr>
            <w:sz w:val="24"/>
            <w:szCs w:val="24"/>
            <w:lang w:val="en"/>
          </w:rPr>
          <w:delText xml:space="preserve">8752 </w:delText>
        </w:r>
      </w:del>
      <w:ins w:id="32" w:author="Miles, Janice" w:date="2021-03-05T17:53:00Z">
        <w:r>
          <w:rPr>
            <w:sz w:val="24"/>
            <w:szCs w:val="24"/>
            <w:lang w:val="en"/>
          </w:rPr>
          <w:t>9214</w:t>
        </w:r>
        <w:r w:rsidRPr="00C34920">
          <w:rPr>
            <w:sz w:val="24"/>
            <w:szCs w:val="24"/>
            <w:lang w:val="en"/>
          </w:rPr>
          <w:t xml:space="preserve"> </w:t>
        </w:r>
      </w:ins>
      <w:r w:rsidRPr="00C34920">
        <w:rPr>
          <w:sz w:val="24"/>
          <w:szCs w:val="24"/>
          <w:lang w:val="en"/>
        </w:rPr>
        <w:t xml:space="preserve">of the State Administrative Manual. Nothing herein contained shall preclude advance payments pursuant to </w:t>
      </w:r>
      <w:hyperlink r:id="rId8" w:history="1">
        <w:r w:rsidRPr="00C34920">
          <w:rPr>
            <w:color w:val="0000FF" w:themeColor="hyperlink"/>
            <w:sz w:val="24"/>
            <w:szCs w:val="24"/>
            <w:u w:val="single"/>
            <w:lang w:val="en"/>
          </w:rPr>
          <w:t>Article 1, Chapter 3, Part l, Division 3, Title 2</w:t>
        </w:r>
      </w:hyperlink>
      <w:del w:id="33" w:author="Miles, Janice" w:date="2021-04-16T13:59:00Z">
        <w:r w:rsidRPr="00C34920" w:rsidDel="00402EE4">
          <w:rPr>
            <w:sz w:val="24"/>
            <w:szCs w:val="24"/>
            <w:lang w:val="en"/>
          </w:rPr>
          <w:delText xml:space="preserve">, </w:delText>
        </w:r>
      </w:del>
      <w:ins w:id="34" w:author="Miles, Janice" w:date="2021-04-16T13:59:00Z">
        <w:r w:rsidR="00402EE4">
          <w:rPr>
            <w:sz w:val="24"/>
            <w:szCs w:val="24"/>
            <w:lang w:val="en"/>
          </w:rPr>
          <w:t xml:space="preserve">; or Article 2, Chapter 3, </w:t>
        </w:r>
      </w:ins>
      <w:ins w:id="35" w:author="Miles, Janice" w:date="2021-04-16T14:00:00Z">
        <w:r w:rsidR="00402EE4">
          <w:rPr>
            <w:sz w:val="24"/>
            <w:szCs w:val="24"/>
            <w:lang w:val="en"/>
          </w:rPr>
          <w:t>Part I, Division 3, Title 2 of</w:t>
        </w:r>
      </w:ins>
      <w:ins w:id="36" w:author="Miles, Janice" w:date="2021-04-16T13:59:00Z">
        <w:r w:rsidR="00402EE4" w:rsidRPr="00C34920">
          <w:rPr>
            <w:sz w:val="24"/>
            <w:szCs w:val="24"/>
            <w:lang w:val="en"/>
          </w:rPr>
          <w:t xml:space="preserve"> </w:t>
        </w:r>
      </w:ins>
      <w:r w:rsidRPr="00C34920">
        <w:rPr>
          <w:sz w:val="24"/>
          <w:szCs w:val="24"/>
          <w:lang w:val="en"/>
        </w:rPr>
        <w:t>Government Code."</w:t>
      </w:r>
    </w:p>
    <w:p w:rsidR="00C34920" w:rsidRPr="00C34920" w:rsidDel="00402EE4" w:rsidRDefault="00C34920" w:rsidP="00C34920">
      <w:pPr>
        <w:numPr>
          <w:ilvl w:val="0"/>
          <w:numId w:val="35"/>
        </w:numPr>
        <w:tabs>
          <w:tab w:val="left" w:pos="820"/>
        </w:tabs>
        <w:spacing w:before="216"/>
        <w:ind w:right="1082"/>
        <w:rPr>
          <w:del w:id="37" w:author="Miles, Janice" w:date="2021-04-16T13:59:00Z"/>
          <w:sz w:val="24"/>
          <w:szCs w:val="24"/>
          <w:lang w:val="en"/>
        </w:rPr>
      </w:pPr>
      <w:del w:id="38" w:author="Miles, Janice" w:date="2021-04-16T13:59:00Z">
        <w:r w:rsidRPr="00C34920" w:rsidDel="00402EE4">
          <w:rPr>
            <w:sz w:val="24"/>
            <w:szCs w:val="24"/>
            <w:lang w:val="en"/>
          </w:rPr>
          <w:delText xml:space="preserve">"(Name of state agency receiving services) agrees to pay (name of state agency rendering service) the cost of performance hereunder and to pay in advance $______ on (date). It is agreed between the parties hereto that upon completion of the services hereunder, the actual cost of rendering said service shall be computed in accordance with the provisions of </w:delText>
        </w:r>
      </w:del>
      <w:del w:id="39" w:author="Miles, Janice" w:date="2021-03-05T17:54:00Z">
        <w:r w:rsidRPr="00C34920" w:rsidDel="00C34920">
          <w:rPr>
            <w:sz w:val="24"/>
            <w:szCs w:val="24"/>
            <w:lang w:val="en"/>
          </w:rPr>
          <w:delText xml:space="preserve">Section 8752 </w:delText>
        </w:r>
      </w:del>
      <w:del w:id="40" w:author="Miles, Janice" w:date="2021-04-16T13:59:00Z">
        <w:r w:rsidRPr="00C34920" w:rsidDel="00402EE4">
          <w:rPr>
            <w:sz w:val="24"/>
            <w:szCs w:val="24"/>
            <w:lang w:val="en"/>
          </w:rPr>
          <w:delText xml:space="preserve">of the State Administrative Manual and said payment adjusted in accordance with the provisions of </w:delText>
        </w:r>
        <w:r w:rsidR="00866C08" w:rsidDel="00402EE4">
          <w:fldChar w:fldCharType="begin"/>
        </w:r>
        <w:r w:rsidR="00866C08" w:rsidDel="00402EE4">
          <w:delInstrText xml:space="preserve"> HYPERLINK "http://leginfo.legislature.ca.gov/faces/codes_displayText.xhtml?lawCode=GOV&amp;amp;division=3.&amp;amp;title=2.&amp;amp;part=1.&amp;amp;chapter=3.&amp;amp;article=1" </w:delInstrText>
        </w:r>
        <w:r w:rsidR="00866C08" w:rsidDel="00402EE4">
          <w:fldChar w:fldCharType="separate"/>
        </w:r>
        <w:r w:rsidRPr="00C34920" w:rsidDel="00402EE4">
          <w:rPr>
            <w:color w:val="0000FF" w:themeColor="hyperlink"/>
            <w:sz w:val="24"/>
            <w:szCs w:val="24"/>
            <w:u w:val="single"/>
            <w:lang w:val="en"/>
          </w:rPr>
          <w:delText>Article 1, Chapter 3, Part 1, Division 3, Title 2</w:delText>
        </w:r>
        <w:r w:rsidR="00866C08" w:rsidDel="00402EE4">
          <w:rPr>
            <w:color w:val="0000FF" w:themeColor="hyperlink"/>
            <w:sz w:val="24"/>
            <w:szCs w:val="24"/>
            <w:u w:val="single"/>
            <w:lang w:val="en"/>
          </w:rPr>
          <w:fldChar w:fldCharType="end"/>
        </w:r>
        <w:r w:rsidRPr="00C34920" w:rsidDel="00402EE4">
          <w:rPr>
            <w:sz w:val="24"/>
            <w:szCs w:val="24"/>
            <w:lang w:val="en"/>
          </w:rPr>
          <w:delText>, Government Code."</w:delText>
        </w:r>
      </w:del>
    </w:p>
    <w:p w:rsidR="00C34920" w:rsidRPr="00C34920" w:rsidRDefault="00C34920" w:rsidP="00C34920">
      <w:pPr>
        <w:rPr>
          <w:sz w:val="24"/>
          <w:szCs w:val="24"/>
        </w:rPr>
      </w:pPr>
    </w:p>
    <w:p w:rsidR="00C34920" w:rsidRDefault="00C34920" w:rsidP="00FF358B">
      <w:pPr>
        <w:rPr>
          <w:sz w:val="24"/>
          <w:lang w:val="en"/>
        </w:rPr>
      </w:pPr>
    </w:p>
    <w:p w:rsidR="00C34920" w:rsidRDefault="00C34920" w:rsidP="00FF358B">
      <w:pPr>
        <w:rPr>
          <w:sz w:val="24"/>
          <w:lang w:val="en"/>
        </w:rPr>
      </w:pPr>
    </w:p>
    <w:p w:rsidR="00C34920" w:rsidRPr="009731B4" w:rsidRDefault="00C34920" w:rsidP="00FF358B">
      <w:pPr>
        <w:rPr>
          <w:sz w:val="24"/>
          <w:lang w:val="en"/>
        </w:rPr>
      </w:pPr>
      <w:bookmarkStart w:id="41" w:name="_GoBack"/>
      <w:bookmarkEnd w:id="41"/>
    </w:p>
    <w:sectPr w:rsidR="00C34920" w:rsidRPr="009731B4" w:rsidSect="00B84B93">
      <w:headerReference w:type="default" r:id="rId9"/>
      <w:footerReference w:type="default" r:id="rId1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DE8" w:rsidRDefault="00EC4DE8">
    <w:pPr>
      <w:pStyle w:val="Header"/>
    </w:pPr>
    <w:r>
      <w:ptab w:relativeTo="margin" w:alignment="center" w:leader="none"/>
    </w:r>
    <w:r>
      <w:rPr>
        <w:sz w:val="24"/>
      </w:rPr>
      <w:t xml:space="preserve">SAM – </w:t>
    </w:r>
    <w:del w:id="42" w:author="Miles, Janice" w:date="2021-03-05T15:38:00Z">
      <w:r w:rsidDel="008067D5">
        <w:rPr>
          <w:sz w:val="24"/>
        </w:rPr>
        <w:delText>ALLOCATION OF COSTS</w:delText>
      </w:r>
    </w:del>
    <w:ins w:id="43" w:author="Miles, Janice" w:date="2021-03-05T15:38:00Z">
      <w:r>
        <w:rPr>
          <w:sz w:val="24"/>
        </w:rPr>
        <w:t>STATEWIDE COST ALLOCATION</w:t>
      </w:r>
    </w:ins>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A4AB0"/>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D532B"/>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87021"/>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737BE"/>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C4DE8"/>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591D16E"/>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Text.xhtml?lawCode=GOV&amp;amp;division=3.&amp;amp;title=2.&amp;amp;part=1.&amp;amp;chapter=3.&amp;amp;article=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43844-A96A-4421-93A2-08A619AEA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8</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20:17:00Z</dcterms:created>
  <dcterms:modified xsi:type="dcterms:W3CDTF">2022-01-28T20:17:00Z</dcterms:modified>
</cp:coreProperties>
</file>